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0E666" w14:textId="3ACC32C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46C5FDB9" w14:textId="4DCB3478" w:rsidR="00863692" w:rsidRPr="007A1BB7" w:rsidRDefault="00863692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SELECT REPLACE(</w:t>
      </w:r>
      <w:proofErr w:type="spellStart"/>
      <w:r>
        <w:rPr>
          <w:b w:val="0"/>
          <w:bCs w:val="0"/>
          <w:color w:val="444444"/>
          <w:spacing w:val="3"/>
        </w:rPr>
        <w:t>FIRST_NAME,’a’,’A</w:t>
      </w:r>
      <w:proofErr w:type="spellEnd"/>
      <w:r>
        <w:rPr>
          <w:b w:val="0"/>
          <w:bCs w:val="0"/>
          <w:color w:val="444444"/>
          <w:spacing w:val="3"/>
        </w:rPr>
        <w:t>’) FROM Worker</w:t>
      </w:r>
    </w:p>
    <w:p w14:paraId="32B3A847" w14:textId="07A8BBD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6F3C14C1" w14:textId="3B57D81A" w:rsidR="00863692" w:rsidRDefault="00863692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SELECT * FROM Worker ORDER BY FIRST_NAME , DEPARTMENT DESC</w:t>
      </w:r>
    </w:p>
    <w:p w14:paraId="5BA48FDB" w14:textId="340A42E6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911600A" w14:textId="6EBB6075" w:rsidR="00A132C0" w:rsidRDefault="00A132C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  <w:r w:rsidR="00EB7DF2">
        <w:rPr>
          <w:b w:val="0"/>
          <w:bCs w:val="0"/>
          <w:color w:val="444444"/>
          <w:spacing w:val="3"/>
        </w:rPr>
        <w:t>SELECT FIRST_NAME FROM Worker WHERE salary = (Select MAX(salary ) FROM Worker</w:t>
      </w:r>
      <w:bookmarkStart w:id="0" w:name="_GoBack"/>
      <w:bookmarkEnd w:id="0"/>
    </w:p>
    <w:p w14:paraId="2F750436" w14:textId="77777777" w:rsidR="00A132C0" w:rsidRPr="007A1BB7" w:rsidRDefault="00A132C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863692"/>
    <w:rsid w:val="00942B10"/>
    <w:rsid w:val="00A132C0"/>
    <w:rsid w:val="00EB7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sanna Kumar Sadari</cp:lastModifiedBy>
  <cp:revision>5</cp:revision>
  <dcterms:created xsi:type="dcterms:W3CDTF">2021-03-26T13:45:00Z</dcterms:created>
  <dcterms:modified xsi:type="dcterms:W3CDTF">2021-09-28T03:52:00Z</dcterms:modified>
</cp:coreProperties>
</file>